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53668" w14:textId="77777777" w:rsidR="00997702" w:rsidRPr="00997702" w:rsidRDefault="00997702" w:rsidP="00997702">
      <w:pPr>
        <w:shd w:val="clear" w:color="auto" w:fill="FFFFFF"/>
        <w:spacing w:after="0" w:line="240" w:lineRule="auto"/>
        <w:outlineLvl w:val="0"/>
        <w:rPr>
          <w:rFonts w:ascii="Roboto" w:eastAsia="Times New Roman" w:hAnsi="Roboto" w:cs="Times New Roman"/>
          <w:b/>
          <w:bCs/>
          <w:color w:val="0F0F0F"/>
          <w:kern w:val="36"/>
          <w:sz w:val="48"/>
          <w:szCs w:val="48"/>
          <w:lang w:eastAsia="en-GB"/>
          <w14:ligatures w14:val="none"/>
        </w:rPr>
      </w:pPr>
      <w:r w:rsidRPr="00997702">
        <w:rPr>
          <w:rFonts w:ascii="Roboto" w:eastAsia="Times New Roman" w:hAnsi="Roboto" w:cs="Times New Roman"/>
          <w:b/>
          <w:bCs/>
          <w:color w:val="0F0F0F"/>
          <w:kern w:val="36"/>
          <w:sz w:val="48"/>
          <w:szCs w:val="48"/>
          <w:lang w:eastAsia="en-GB"/>
          <w14:ligatures w14:val="none"/>
        </w:rPr>
        <w:t xml:space="preserve">POWER BI Tutorial </w:t>
      </w:r>
      <w:proofErr w:type="gramStart"/>
      <w:r w:rsidRPr="00997702">
        <w:rPr>
          <w:rFonts w:ascii="Roboto" w:eastAsia="Times New Roman" w:hAnsi="Roboto" w:cs="Times New Roman"/>
          <w:b/>
          <w:bCs/>
          <w:color w:val="0F0F0F"/>
          <w:kern w:val="36"/>
          <w:sz w:val="48"/>
          <w:szCs w:val="48"/>
          <w:lang w:eastAsia="en-GB"/>
          <w14:ligatures w14:val="none"/>
        </w:rPr>
        <w:t>From</w:t>
      </w:r>
      <w:proofErr w:type="gramEnd"/>
      <w:r w:rsidRPr="00997702">
        <w:rPr>
          <w:rFonts w:ascii="Roboto" w:eastAsia="Times New Roman" w:hAnsi="Roboto" w:cs="Times New Roman"/>
          <w:b/>
          <w:bCs/>
          <w:color w:val="0F0F0F"/>
          <w:kern w:val="36"/>
          <w:sz w:val="48"/>
          <w:szCs w:val="48"/>
          <w:lang w:eastAsia="en-GB"/>
          <w14:ligatures w14:val="none"/>
        </w:rPr>
        <w:t xml:space="preserve"> BEGINNER to Pro Level - HR Power BI report - Power BI Desktop</w:t>
      </w:r>
    </w:p>
    <w:p w14:paraId="0359B303" w14:textId="05346FBB" w:rsidR="00644A0E" w:rsidRDefault="00644A0E"/>
    <w:p w14:paraId="47AEFACD" w14:textId="1ED86836" w:rsidR="00997702" w:rsidRDefault="00997702"/>
    <w:p w14:paraId="6F229C02" w14:textId="1DC7E201" w:rsidR="00997702" w:rsidRDefault="00997702"/>
    <w:p w14:paraId="1835FBC9" w14:textId="2E6019D1" w:rsidR="00997702" w:rsidRDefault="00997702">
      <w:hyperlink r:id="rId4" w:history="1">
        <w:r w:rsidRPr="00DF350D">
          <w:rPr>
            <w:rStyle w:val="Hyperlink"/>
          </w:rPr>
          <w:t>https://www.youtube.com/watch?v=0BKlUySopU4</w:t>
        </w:r>
      </w:hyperlink>
    </w:p>
    <w:p w14:paraId="66750F7D" w14:textId="77777777" w:rsidR="00997702" w:rsidRDefault="00997702"/>
    <w:sectPr w:rsidR="009977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sDA2MjIFIlNDcyUdpeDU4uLM/DyQAsNaAEW4/eksAAAA"/>
  </w:docVars>
  <w:rsids>
    <w:rsidRoot w:val="0034486C"/>
    <w:rsid w:val="001C30A0"/>
    <w:rsid w:val="0034486C"/>
    <w:rsid w:val="00644A0E"/>
    <w:rsid w:val="00997702"/>
    <w:rsid w:val="00BE6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5D3A0"/>
  <w15:chartTrackingRefBased/>
  <w15:docId w15:val="{DDEB98F2-5036-4E94-830A-460C51B5B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9770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770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9977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77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3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watch?v=0BKlUySopU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 Teitey</dc:creator>
  <cp:keywords/>
  <dc:description/>
  <cp:lastModifiedBy>Ernest Teitey</cp:lastModifiedBy>
  <cp:revision>2</cp:revision>
  <dcterms:created xsi:type="dcterms:W3CDTF">2023-04-02T11:25:00Z</dcterms:created>
  <dcterms:modified xsi:type="dcterms:W3CDTF">2023-04-02T21:27:00Z</dcterms:modified>
</cp:coreProperties>
</file>